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E1533" w14:textId="3636DAAB" w:rsidR="00603A6A" w:rsidRDefault="009C1AE3" w:rsidP="0031138C">
      <w:pPr>
        <w:pBdr>
          <w:bottom w:val="single" w:sz="12" w:space="1" w:color="auto"/>
        </w:pBd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  <w:r w:rsidRPr="009C1AE3">
        <w:rPr>
          <w:rFonts w:asciiTheme="majorBidi" w:hAnsiTheme="majorBidi" w:cstheme="majorBidi"/>
          <w:b/>
          <w:color w:val="000000" w:themeColor="text1"/>
          <w:sz w:val="40"/>
          <w:szCs w:val="36"/>
        </w:rPr>
        <w:t>Thesis Title (Font: Times New Roman, Size: 18)</w:t>
      </w:r>
    </w:p>
    <w:p w14:paraId="659D5D18" w14:textId="77777777" w:rsidR="009C1AE3" w:rsidRPr="000C4DC1" w:rsidRDefault="009C1AE3" w:rsidP="0031138C">
      <w:pPr>
        <w:pBdr>
          <w:bottom w:val="single" w:sz="12" w:space="1" w:color="auto"/>
        </w:pBd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9DE0363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</w:p>
    <w:p w14:paraId="69211203" w14:textId="094226FA" w:rsidR="0031138C" w:rsidRPr="000C4DC1" w:rsidRDefault="00BE0091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6DEC8099" wp14:editId="192378EE">
            <wp:extent cx="3124200" cy="1244009"/>
            <wp:effectExtent l="0" t="0" r="0" b="0"/>
            <wp:docPr id="2" name="Picture 1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CED69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A1EE759" w14:textId="1B3365C8" w:rsidR="00603A6A" w:rsidRPr="000C4DC1" w:rsidRDefault="007C3B73" w:rsidP="0031138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64DD1AF0" w14:textId="77777777" w:rsidR="0031138C" w:rsidRPr="00272A8E" w:rsidRDefault="0031138C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272A8E">
        <w:rPr>
          <w:rFonts w:asciiTheme="majorBidi" w:hAnsiTheme="majorBidi" w:cstheme="majorBidi"/>
          <w:color w:val="000000" w:themeColor="text1"/>
          <w:sz w:val="32"/>
          <w:szCs w:val="32"/>
        </w:rPr>
        <w:t>Student Name</w:t>
      </w:r>
    </w:p>
    <w:p w14:paraId="115F5B15" w14:textId="77777777" w:rsidR="0031138C" w:rsidRDefault="0031138C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272A8E">
        <w:rPr>
          <w:rFonts w:asciiTheme="majorBidi" w:hAnsiTheme="majorBidi" w:cstheme="majorBidi"/>
          <w:color w:val="000000" w:themeColor="text1"/>
          <w:sz w:val="32"/>
          <w:szCs w:val="32"/>
        </w:rPr>
        <w:t>Student ID</w:t>
      </w:r>
    </w:p>
    <w:p w14:paraId="4C043B01" w14:textId="15FDD6EE" w:rsidR="00030A22" w:rsidRPr="00272A8E" w:rsidRDefault="00030A22" w:rsidP="00272A8E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Supervisor’s Name</w:t>
      </w:r>
    </w:p>
    <w:p w14:paraId="3F997DAC" w14:textId="77777777" w:rsidR="00603A6A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14024D89" w14:textId="77777777" w:rsidR="00EC43C5" w:rsidRDefault="00EC43C5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7E9C8973" w14:textId="77777777" w:rsidR="00B50783" w:rsidRDefault="00B50783" w:rsidP="0031138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81DA1C8" w14:textId="68956EBB" w:rsidR="00603A6A" w:rsidRDefault="00D15D80" w:rsidP="00D15D80">
      <w:pPr>
        <w:pBdr>
          <w:bottom w:val="single" w:sz="12" w:space="1" w:color="auto"/>
        </w:pBdr>
        <w:tabs>
          <w:tab w:val="left" w:pos="5455"/>
        </w:tabs>
        <w:spacing w:after="20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05C20B75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003E3597" w14:textId="77F211F0" w:rsidR="0031138C" w:rsidRDefault="00603A6A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</w:t>
      </w:r>
      <w:r w:rsidR="0031138C"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 of Liberal Arts</w:t>
      </w:r>
    </w:p>
    <w:p w14:paraId="6D9A8A2A" w14:textId="77777777" w:rsidR="0031138C" w:rsidRDefault="0031138C" w:rsidP="0031138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750FCFC1" w14:textId="37652B08" w:rsidR="005D341F" w:rsidRDefault="0031138C" w:rsidP="00EC43C5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2FA59E11" w14:textId="3700E8E1" w:rsidR="0051553C" w:rsidRDefault="0051553C" w:rsidP="005D341F">
      <w:pPr>
        <w:tabs>
          <w:tab w:val="left" w:pos="6405"/>
        </w:tabs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40"/>
          <w:szCs w:val="36"/>
        </w:rPr>
        <w:lastRenderedPageBreak/>
        <w:t>Thesis Title</w:t>
      </w:r>
    </w:p>
    <w:p w14:paraId="7FADBCBA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40"/>
          <w:szCs w:val="36"/>
        </w:rPr>
      </w:pPr>
    </w:p>
    <w:p w14:paraId="472E2182" w14:textId="77777777" w:rsidR="0051553C" w:rsidRPr="000C4DC1" w:rsidRDefault="0051553C" w:rsidP="0051553C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8"/>
        </w:rPr>
      </w:pPr>
    </w:p>
    <w:p w14:paraId="4FC84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130"/>
          <w:szCs w:val="130"/>
        </w:rPr>
      </w:pPr>
      <w:r>
        <w:rPr>
          <w:rFonts w:asciiTheme="majorBidi" w:hAnsiTheme="majorBidi" w:cstheme="majorBidi"/>
          <w:noProof/>
          <w:color w:val="000000" w:themeColor="text1"/>
          <w:sz w:val="130"/>
          <w:szCs w:val="130"/>
        </w:rPr>
        <w:drawing>
          <wp:inline distT="0" distB="0" distL="0" distR="0" wp14:anchorId="1FD11F03" wp14:editId="349F6DD6">
            <wp:extent cx="3124200" cy="1244009"/>
            <wp:effectExtent l="0" t="0" r="0" b="0"/>
            <wp:docPr id="1935911234" name="Picture 1935911234" descr="UMT Logo 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 Logo Blu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305" cy="12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72E0E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</w:p>
    <w:p w14:paraId="412EAE78" w14:textId="77777777" w:rsidR="0051553C" w:rsidRPr="000C4DC1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4"/>
        </w:rPr>
      </w:pPr>
      <w:r>
        <w:rPr>
          <w:rFonts w:asciiTheme="majorBidi" w:hAnsiTheme="majorBidi" w:cstheme="majorBidi"/>
          <w:color w:val="000000" w:themeColor="text1"/>
          <w:sz w:val="28"/>
          <w:szCs w:val="24"/>
        </w:rPr>
        <w:t xml:space="preserve"> </w:t>
      </w:r>
    </w:p>
    <w:p w14:paraId="36E81433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272A8E">
        <w:rPr>
          <w:rFonts w:asciiTheme="majorBidi" w:hAnsiTheme="majorBidi" w:cstheme="majorBidi"/>
          <w:color w:val="000000" w:themeColor="text1"/>
          <w:sz w:val="28"/>
          <w:szCs w:val="28"/>
        </w:rPr>
        <w:t>Submitted by:</w:t>
      </w:r>
    </w:p>
    <w:p w14:paraId="005BC3DF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272A8E">
        <w:rPr>
          <w:rFonts w:asciiTheme="majorBidi" w:hAnsiTheme="majorBidi" w:cstheme="majorBidi"/>
          <w:color w:val="000000" w:themeColor="text1"/>
          <w:sz w:val="32"/>
          <w:szCs w:val="32"/>
        </w:rPr>
        <w:t>Student Name</w:t>
      </w:r>
    </w:p>
    <w:p w14:paraId="5B75DF3B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272A8E">
        <w:rPr>
          <w:rFonts w:asciiTheme="majorBidi" w:hAnsiTheme="majorBidi" w:cstheme="majorBidi"/>
          <w:color w:val="000000" w:themeColor="text1"/>
          <w:sz w:val="32"/>
          <w:szCs w:val="32"/>
        </w:rPr>
        <w:t>Student ID</w:t>
      </w:r>
    </w:p>
    <w:p w14:paraId="5401D47E" w14:textId="77777777" w:rsidR="0051553C" w:rsidRPr="00272A8E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1D6FA8A" w14:textId="3E1BAE75" w:rsidR="003A7D1A" w:rsidRPr="003A7D1A" w:rsidRDefault="003A7D1A" w:rsidP="003A7D1A">
      <w:pPr>
        <w:tabs>
          <w:tab w:val="left" w:pos="5455"/>
        </w:tabs>
        <w:spacing w:after="200" w:line="360" w:lineRule="auto"/>
        <w:jc w:val="center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3A7D1A">
        <w:rPr>
          <w:rFonts w:asciiTheme="majorBidi" w:hAnsiTheme="majorBidi" w:cstheme="majorBidi"/>
          <w:color w:val="000000" w:themeColor="text1"/>
          <w:sz w:val="28"/>
          <w:szCs w:val="28"/>
        </w:rPr>
        <w:t>A thesis submitted in partial fulfillment of the requirements for the degree of BS (Honors) in English Literature in English (Literature)</w:t>
      </w:r>
    </w:p>
    <w:p w14:paraId="3C668D72" w14:textId="3BF217B8" w:rsidR="0051553C" w:rsidRDefault="003A7D1A" w:rsidP="003A7D1A">
      <w:pPr>
        <w:tabs>
          <w:tab w:val="left" w:pos="5455"/>
        </w:tabs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  <w:r w:rsidRPr="003A7D1A">
        <w:rPr>
          <w:rFonts w:asciiTheme="majorBidi" w:hAnsiTheme="majorBidi" w:cstheme="majorBidi"/>
          <w:color w:val="000000" w:themeColor="text1"/>
          <w:sz w:val="28"/>
          <w:szCs w:val="28"/>
        </w:rPr>
        <w:t>To</w:t>
      </w:r>
    </w:p>
    <w:p w14:paraId="454D2A8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036E7D23" w14:textId="77777777" w:rsidR="005D341F" w:rsidRDefault="005D341F" w:rsidP="0051553C">
      <w:pPr>
        <w:spacing w:after="20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3C645368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 xml:space="preserve">Department of English and Literary Studies </w:t>
      </w:r>
    </w:p>
    <w:p w14:paraId="6FE08DA0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School of Liberal Arts</w:t>
      </w:r>
    </w:p>
    <w:p w14:paraId="14A632F5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University of Management and Technology, Lahore</w:t>
      </w:r>
    </w:p>
    <w:p w14:paraId="46FD8FFC" w14:textId="77777777" w:rsidR="0051553C" w:rsidRDefault="0051553C" w:rsidP="0051553C">
      <w:pPr>
        <w:spacing w:after="200" w:line="240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t>Year</w:t>
      </w:r>
    </w:p>
    <w:p w14:paraId="500374D3" w14:textId="08898C1E" w:rsidR="0051553C" w:rsidRDefault="0051553C" w:rsidP="0051553C">
      <w:pPr>
        <w:spacing w:line="259" w:lineRule="auto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36"/>
          <w:szCs w:val="36"/>
        </w:rPr>
        <w:br w:type="page"/>
      </w:r>
    </w:p>
    <w:p w14:paraId="6235E702" w14:textId="667A66FE" w:rsidR="0031138C" w:rsidRPr="00665CA8" w:rsidRDefault="00C20CC1" w:rsidP="00603A6A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</w:rPr>
      </w:pPr>
      <w:r w:rsidRPr="00665CA8">
        <w:rPr>
          <w:rFonts w:ascii="Times New Roman" w:hAnsi="Times New Roman" w:cs="Times New Roman"/>
          <w:b/>
          <w:sz w:val="28"/>
          <w:szCs w:val="28"/>
        </w:rPr>
        <w:lastRenderedPageBreak/>
        <w:t>Certificate of Approval</w:t>
      </w:r>
    </w:p>
    <w:p w14:paraId="48EC26C5" w14:textId="77777777" w:rsidR="0031138C" w:rsidRPr="00B606FF" w:rsidRDefault="0031138C" w:rsidP="0031138C">
      <w:pPr>
        <w:rPr>
          <w:rFonts w:ascii="Times New Roman" w:hAnsi="Times New Roman" w:cs="Times New Roman"/>
          <w:sz w:val="24"/>
          <w:szCs w:val="24"/>
        </w:rPr>
      </w:pPr>
    </w:p>
    <w:p w14:paraId="269834C0" w14:textId="51896284" w:rsidR="0031138C" w:rsidRPr="00B606FF" w:rsidRDefault="0031138C" w:rsidP="003113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 xml:space="preserve">The </w:t>
      </w:r>
      <w:r w:rsidR="003A7D1A">
        <w:rPr>
          <w:rFonts w:ascii="Times New Roman" w:hAnsi="Times New Roman" w:cs="Times New Roman"/>
          <w:sz w:val="24"/>
          <w:szCs w:val="24"/>
        </w:rPr>
        <w:t>thesis</w:t>
      </w:r>
      <w:r w:rsidRPr="00B606FF">
        <w:rPr>
          <w:rFonts w:ascii="Times New Roman" w:hAnsi="Times New Roman" w:cs="Times New Roman"/>
          <w:sz w:val="24"/>
          <w:szCs w:val="24"/>
        </w:rPr>
        <w:t xml:space="preserve"> entitled </w:t>
      </w:r>
      <w:r w:rsidRPr="00B606FF">
        <w:rPr>
          <w:rFonts w:ascii="Times New Roman" w:hAnsi="Times New Roman" w:cs="Times New Roman"/>
          <w:b/>
          <w:sz w:val="24"/>
          <w:szCs w:val="24"/>
        </w:rPr>
        <w:t xml:space="preserve">“Thesis Title” </w:t>
      </w:r>
      <w:r w:rsidRPr="00B606FF">
        <w:rPr>
          <w:rFonts w:ascii="Times New Roman" w:hAnsi="Times New Roman" w:cs="Times New Roman"/>
          <w:sz w:val="24"/>
          <w:szCs w:val="24"/>
        </w:rPr>
        <w:t xml:space="preserve">submitted by </w:t>
      </w:r>
      <w:r w:rsidR="006974E1">
        <w:rPr>
          <w:rFonts w:ascii="Times New Roman" w:hAnsi="Times New Roman" w:cs="Times New Roman"/>
          <w:sz w:val="24"/>
          <w:szCs w:val="24"/>
        </w:rPr>
        <w:t>[</w:t>
      </w:r>
      <w:r w:rsidRPr="00B606FF">
        <w:rPr>
          <w:rFonts w:ascii="Times New Roman" w:hAnsi="Times New Roman" w:cs="Times New Roman"/>
          <w:b/>
          <w:sz w:val="24"/>
          <w:szCs w:val="24"/>
        </w:rPr>
        <w:t>Student Name</w:t>
      </w:r>
      <w:r w:rsidR="006974E1">
        <w:rPr>
          <w:rFonts w:ascii="Times New Roman" w:hAnsi="Times New Roman" w:cs="Times New Roman"/>
          <w:b/>
          <w:sz w:val="24"/>
          <w:szCs w:val="24"/>
        </w:rPr>
        <w:t>]</w:t>
      </w:r>
      <w:r w:rsidRPr="00B606F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606FF">
        <w:rPr>
          <w:rFonts w:ascii="Times New Roman" w:hAnsi="Times New Roman" w:cs="Times New Roman"/>
          <w:sz w:val="24"/>
          <w:szCs w:val="24"/>
        </w:rPr>
        <w:t>has been accepted in partial fulfillment of the r</w:t>
      </w:r>
      <w:r>
        <w:rPr>
          <w:rFonts w:ascii="Times New Roman" w:hAnsi="Times New Roman" w:cs="Times New Roman"/>
          <w:sz w:val="24"/>
          <w:szCs w:val="24"/>
        </w:rPr>
        <w:t>equirements for the degree of BS (Honors)</w:t>
      </w:r>
      <w:r w:rsidRPr="00B606FF">
        <w:rPr>
          <w:rFonts w:ascii="Times New Roman" w:hAnsi="Times New Roman" w:cs="Times New Roman"/>
          <w:sz w:val="24"/>
          <w:szCs w:val="24"/>
        </w:rPr>
        <w:t xml:space="preserve"> in English </w:t>
      </w:r>
      <w:r w:rsidR="003A7D1A">
        <w:rPr>
          <w:rFonts w:ascii="Times New Roman" w:hAnsi="Times New Roman" w:cs="Times New Roman"/>
          <w:sz w:val="24"/>
          <w:szCs w:val="24"/>
        </w:rPr>
        <w:t>(</w:t>
      </w:r>
      <w:r w:rsidRPr="00B606FF">
        <w:rPr>
          <w:rFonts w:ascii="Times New Roman" w:hAnsi="Times New Roman" w:cs="Times New Roman"/>
          <w:sz w:val="24"/>
          <w:szCs w:val="24"/>
        </w:rPr>
        <w:t>Literature</w:t>
      </w:r>
      <w:r w:rsidR="003A7D1A">
        <w:rPr>
          <w:rFonts w:ascii="Times New Roman" w:hAnsi="Times New Roman" w:cs="Times New Roman"/>
          <w:sz w:val="24"/>
          <w:szCs w:val="24"/>
        </w:rPr>
        <w:t>)</w:t>
      </w:r>
      <w:r w:rsidRPr="00B606FF">
        <w:rPr>
          <w:rFonts w:ascii="Times New Roman" w:hAnsi="Times New Roman" w:cs="Times New Roman"/>
          <w:sz w:val="24"/>
          <w:szCs w:val="24"/>
        </w:rPr>
        <w:t xml:space="preserve"> by the Department of English </w:t>
      </w:r>
      <w:r>
        <w:rPr>
          <w:rFonts w:ascii="Times New Roman" w:hAnsi="Times New Roman" w:cs="Times New Roman"/>
          <w:sz w:val="24"/>
          <w:szCs w:val="24"/>
        </w:rPr>
        <w:t>and Literary Studies (DELS)</w:t>
      </w:r>
      <w:r w:rsidRPr="00B606FF">
        <w:rPr>
          <w:rFonts w:ascii="Times New Roman" w:hAnsi="Times New Roman" w:cs="Times New Roman"/>
          <w:sz w:val="24"/>
          <w:szCs w:val="24"/>
        </w:rPr>
        <w:t xml:space="preserve">, </w:t>
      </w:r>
      <w:r w:rsidR="006974E1">
        <w:rPr>
          <w:rFonts w:ascii="Times New Roman" w:hAnsi="Times New Roman" w:cs="Times New Roman"/>
          <w:sz w:val="24"/>
          <w:szCs w:val="24"/>
        </w:rPr>
        <w:t>School</w:t>
      </w:r>
      <w:r>
        <w:rPr>
          <w:rFonts w:ascii="Times New Roman" w:hAnsi="Times New Roman" w:cs="Times New Roman"/>
          <w:sz w:val="24"/>
          <w:szCs w:val="24"/>
        </w:rPr>
        <w:t xml:space="preserve"> of Liberal Arts (</w:t>
      </w:r>
      <w:r w:rsidR="00A479B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LA)</w:t>
      </w:r>
      <w:r w:rsidRPr="00B606FF">
        <w:rPr>
          <w:rFonts w:ascii="Times New Roman" w:hAnsi="Times New Roman" w:cs="Times New Roman"/>
          <w:sz w:val="24"/>
          <w:szCs w:val="24"/>
        </w:rPr>
        <w:t>, University of Management and Technology, Lahore.</w:t>
      </w:r>
    </w:p>
    <w:p w14:paraId="382C73C8" w14:textId="163E7022" w:rsidR="0031138C" w:rsidRPr="00B606FF" w:rsidRDefault="00677930" w:rsidP="003113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0A5E38" wp14:editId="06701E13">
                <wp:simplePos x="0" y="0"/>
                <wp:positionH relativeFrom="column">
                  <wp:posOffset>4371975</wp:posOffset>
                </wp:positionH>
                <wp:positionV relativeFrom="paragraph">
                  <wp:posOffset>436245</wp:posOffset>
                </wp:positionV>
                <wp:extent cx="1428750" cy="0"/>
                <wp:effectExtent l="9525" t="9525" r="9525" b="9525"/>
                <wp:wrapNone/>
                <wp:docPr id="194781247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50CC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44.25pt;margin-top:34.35pt;width:112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"/>
            </w:pict>
          </mc:Fallback>
        </mc:AlternateContent>
      </w:r>
    </w:p>
    <w:p w14:paraId="659AC3D8" w14:textId="3373ACB7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Superviso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0A8E1282" w14:textId="57B8BF96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 xml:space="preserve"> Supervisor</w:t>
      </w:r>
    </w:p>
    <w:p w14:paraId="0768AAC5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556BFB1E" w14:textId="77777777" w:rsidR="0031138C" w:rsidRPr="00B606FF" w:rsidRDefault="0031138C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A8D868A" w14:textId="56DB4143" w:rsidR="0031138C" w:rsidRPr="00B606FF" w:rsidRDefault="00677930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CD5EB6" wp14:editId="52C125FD">
                <wp:simplePos x="0" y="0"/>
                <wp:positionH relativeFrom="column">
                  <wp:posOffset>4371975</wp:posOffset>
                </wp:positionH>
                <wp:positionV relativeFrom="paragraph">
                  <wp:posOffset>106045</wp:posOffset>
                </wp:positionV>
                <wp:extent cx="1428750" cy="0"/>
                <wp:effectExtent l="9525" t="9525" r="9525" b="9525"/>
                <wp:wrapNone/>
                <wp:docPr id="629814823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52655E" id="AutoShape 5" o:spid="_x0000_s1026" type="#_x0000_t32" style="position:absolute;margin-left:344.25pt;margin-top:8.35pt;width:112.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"/>
            </w:pict>
          </mc:Fallback>
        </mc:AlternateContent>
      </w:r>
      <w:r w:rsidR="0031138C" w:rsidRPr="00B606FF">
        <w:rPr>
          <w:rFonts w:ascii="Times New Roman" w:hAnsi="Times New Roman" w:cs="Times New Roman"/>
          <w:sz w:val="24"/>
          <w:szCs w:val="24"/>
        </w:rPr>
        <w:tab/>
      </w:r>
    </w:p>
    <w:p w14:paraId="126F3168" w14:textId="0FCD7F72" w:rsidR="0031138C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External Examine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4EC70B04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>External Examiner</w:t>
      </w:r>
    </w:p>
    <w:p w14:paraId="44FE870C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38FB518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B233C79" w14:textId="1783E6FC" w:rsidR="0031138C" w:rsidRDefault="00677930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B75A2F" wp14:editId="4B4B0176">
                <wp:simplePos x="0" y="0"/>
                <wp:positionH relativeFrom="column">
                  <wp:posOffset>4371975</wp:posOffset>
                </wp:positionH>
                <wp:positionV relativeFrom="paragraph">
                  <wp:posOffset>152400</wp:posOffset>
                </wp:positionV>
                <wp:extent cx="1428750" cy="0"/>
                <wp:effectExtent l="9525" t="9525" r="9525" b="9525"/>
                <wp:wrapNone/>
                <wp:docPr id="115385346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5A0C28" id="AutoShape 4" o:spid="_x0000_s1026" type="#_x0000_t32" style="position:absolute;margin-left:344.25pt;margin-top:12pt;width:112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"/>
            </w:pict>
          </mc:Fallback>
        </mc:AlternateContent>
      </w:r>
    </w:p>
    <w:p w14:paraId="18973DB7" w14:textId="622EBC3F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Program Advisor BSEL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76FA93F4" w14:textId="02BC9B1C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Advisor BS</w:t>
      </w:r>
      <w:r w:rsidRPr="00B606FF">
        <w:rPr>
          <w:rFonts w:ascii="Times New Roman" w:hAnsi="Times New Roman" w:cs="Times New Roman"/>
          <w:sz w:val="24"/>
          <w:szCs w:val="24"/>
        </w:rPr>
        <w:t>EL</w:t>
      </w:r>
    </w:p>
    <w:p w14:paraId="060AF12E" w14:textId="77777777" w:rsidR="0031138C" w:rsidRPr="00B606FF" w:rsidRDefault="0031138C" w:rsidP="00740744">
      <w:pPr>
        <w:tabs>
          <w:tab w:val="left" w:pos="630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D316CC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91E8CF0" w14:textId="7A23577C" w:rsidR="0031138C" w:rsidRDefault="00677930" w:rsidP="00740744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0BB6D6" wp14:editId="0B59411B">
                <wp:simplePos x="0" y="0"/>
                <wp:positionH relativeFrom="column">
                  <wp:posOffset>4371975</wp:posOffset>
                </wp:positionH>
                <wp:positionV relativeFrom="paragraph">
                  <wp:posOffset>132080</wp:posOffset>
                </wp:positionV>
                <wp:extent cx="1428750" cy="0"/>
                <wp:effectExtent l="9525" t="9525" r="9525" b="9525"/>
                <wp:wrapNone/>
                <wp:docPr id="107288415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AF6CF" id="AutoShape 3" o:spid="_x0000_s1026" type="#_x0000_t32" style="position:absolute;margin-left:344.25pt;margin-top:10.4pt;width:112.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"/>
            </w:pict>
          </mc:Fallback>
        </mc:AlternateContent>
      </w:r>
    </w:p>
    <w:p w14:paraId="0820EF0C" w14:textId="473F581F" w:rsidR="00A479B2" w:rsidRDefault="00A479B2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479B2">
        <w:rPr>
          <w:rFonts w:ascii="Times New Roman" w:hAnsi="Times New Roman" w:cs="Times New Roman"/>
          <w:sz w:val="24"/>
          <w:szCs w:val="24"/>
        </w:rPr>
        <w:t>[Chairperson, DELS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A479B2">
        <w:rPr>
          <w:rFonts w:ascii="Times New Roman" w:hAnsi="Times New Roman" w:cs="Times New Roman"/>
          <w:sz w:val="24"/>
          <w:szCs w:val="24"/>
        </w:rPr>
        <w:t>s Full Name]</w:t>
      </w:r>
    </w:p>
    <w:p w14:paraId="58B40E6C" w14:textId="72B796CB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ab/>
        <w:t>Chai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B606FF">
        <w:rPr>
          <w:rFonts w:ascii="Times New Roman" w:hAnsi="Times New Roman" w:cs="Times New Roman"/>
          <w:sz w:val="24"/>
          <w:szCs w:val="24"/>
        </w:rPr>
        <w:t>person</w:t>
      </w:r>
      <w:r w:rsidR="006B2B81">
        <w:rPr>
          <w:rFonts w:ascii="Times New Roman" w:hAnsi="Times New Roman" w:cs="Times New Roman"/>
          <w:sz w:val="24"/>
          <w:szCs w:val="24"/>
        </w:rPr>
        <w:t xml:space="preserve">, </w:t>
      </w:r>
      <w:r w:rsidRPr="00B606FF">
        <w:rPr>
          <w:rFonts w:ascii="Times New Roman" w:hAnsi="Times New Roman" w:cs="Times New Roman"/>
          <w:sz w:val="24"/>
          <w:szCs w:val="24"/>
        </w:rPr>
        <w:t>DELS</w:t>
      </w:r>
    </w:p>
    <w:p w14:paraId="0E9A27B2" w14:textId="77777777" w:rsidR="0031138C" w:rsidRPr="00B606FF" w:rsidRDefault="0031138C" w:rsidP="00740744">
      <w:pPr>
        <w:tabs>
          <w:tab w:val="left" w:pos="6300"/>
        </w:tabs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0367B64B" w14:textId="6404B505" w:rsidR="0031138C" w:rsidRDefault="0031138C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606FF">
        <w:rPr>
          <w:rFonts w:ascii="Times New Roman" w:hAnsi="Times New Roman" w:cs="Times New Roman"/>
          <w:sz w:val="24"/>
          <w:szCs w:val="24"/>
        </w:rPr>
        <w:tab/>
      </w:r>
    </w:p>
    <w:p w14:paraId="02B7B2D5" w14:textId="77777777" w:rsidR="00740744" w:rsidRPr="00B606FF" w:rsidRDefault="00740744" w:rsidP="00740744">
      <w:pPr>
        <w:tabs>
          <w:tab w:val="left" w:pos="6300"/>
        </w:tabs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5937AC3" w14:textId="77777777" w:rsidR="00CF62AF" w:rsidRDefault="00CF62AF" w:rsidP="007407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550D2DD" w14:textId="46AF79BA" w:rsidR="0031138C" w:rsidRDefault="00BE0091" w:rsidP="0090342F">
      <w:pPr>
        <w:spacing w:line="360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 w:rsidRPr="00CF62AF">
        <w:rPr>
          <w:rFonts w:ascii="Times New Roman" w:hAnsi="Times New Roman" w:cs="Times New Roman"/>
          <w:bCs/>
          <w:sz w:val="24"/>
          <w:szCs w:val="24"/>
        </w:rPr>
        <w:t xml:space="preserve">Date: </w:t>
      </w:r>
      <w:r w:rsidR="00CF62AF" w:rsidRPr="00CF62AF">
        <w:rPr>
          <w:rFonts w:ascii="Times New Roman" w:hAnsi="Times New Roman" w:cs="Times New Roman"/>
          <w:bCs/>
          <w:sz w:val="24"/>
          <w:szCs w:val="24"/>
        </w:rPr>
        <w:t>[Insert Date]</w:t>
      </w:r>
    </w:p>
    <w:p w14:paraId="68B6451F" w14:textId="55E935CB" w:rsidR="0031138C" w:rsidRDefault="0031138C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  <w:r w:rsidR="0090342F"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Similarity Report</w:t>
      </w:r>
    </w:p>
    <w:p w14:paraId="3386922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CA0A3A0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9B20E5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EDCD19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86120E4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137838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BE7EF5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C19427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30179152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32EB236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17776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F1048AC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EC0E46D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1907E4CB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5EE10641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79B9C287" w14:textId="77777777" w:rsidR="0031138C" w:rsidRDefault="0031138C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4A8488A6" w14:textId="55768D26" w:rsidR="00BC613F" w:rsidRDefault="0031138C" w:rsidP="00BC613F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Declaration</w:t>
      </w:r>
    </w:p>
    <w:p w14:paraId="651FE430" w14:textId="77777777" w:rsidR="00BC613F" w:rsidRDefault="00BC613F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br w:type="page"/>
      </w:r>
    </w:p>
    <w:p w14:paraId="5849174A" w14:textId="4AFFD056" w:rsidR="0031138C" w:rsidRPr="000C4DC1" w:rsidRDefault="009C1AE3" w:rsidP="0031138C">
      <w:pPr>
        <w:spacing w:line="480" w:lineRule="auto"/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bookmarkStart w:id="0" w:name="_Hlk152593486"/>
      <w:r>
        <w:rPr>
          <w:rFonts w:asciiTheme="majorBidi" w:hAnsiTheme="majorBidi" w:cstheme="majorBidi"/>
          <w:b/>
          <w:color w:val="000000" w:themeColor="text1"/>
          <w:sz w:val="28"/>
          <w:szCs w:val="28"/>
        </w:rPr>
        <w:lastRenderedPageBreak/>
        <w:t>Acknowledgment</w:t>
      </w:r>
    </w:p>
    <w:bookmarkEnd w:id="0"/>
    <w:p w14:paraId="070F5ED5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3B5C8E6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FE91040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B2121E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511F16D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0BB906B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6A024B3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68ACB9F9" w14:textId="77777777" w:rsidR="0031138C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45676238" w14:textId="77777777" w:rsidR="0031138C" w:rsidRPr="000C4DC1" w:rsidRDefault="0031138C" w:rsidP="0031138C">
      <w:pPr>
        <w:spacing w:line="259" w:lineRule="auto"/>
        <w:rPr>
          <w:rFonts w:asciiTheme="majorBidi" w:hAnsiTheme="majorBidi" w:cstheme="majorBidi"/>
          <w:color w:val="000000" w:themeColor="text1"/>
        </w:rPr>
      </w:pPr>
    </w:p>
    <w:p w14:paraId="2A2FD33D" w14:textId="77777777" w:rsidR="0031138C" w:rsidRPr="000C4DC1" w:rsidRDefault="0031138C" w:rsidP="0031138C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7C79D49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color w:val="000000" w:themeColor="text1"/>
          <w:sz w:val="28"/>
          <w:szCs w:val="28"/>
        </w:rPr>
      </w:pPr>
    </w:p>
    <w:p w14:paraId="0FE9AFF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13117F2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21472FB8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2FE5CB1" w14:textId="77777777" w:rsidR="0031138C" w:rsidRPr="000C4DC1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3336CAA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808D556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5ED2353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5571143F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6E22A0B5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417C2834" w14:textId="77777777" w:rsidR="0031138C" w:rsidRDefault="0031138C" w:rsidP="0031138C">
      <w:pPr>
        <w:spacing w:line="480" w:lineRule="auto"/>
        <w:rPr>
          <w:rFonts w:asciiTheme="majorBidi" w:hAnsiTheme="majorBidi" w:cstheme="majorBidi"/>
          <w:b/>
          <w:i/>
          <w:color w:val="000000" w:themeColor="text1"/>
          <w:sz w:val="28"/>
          <w:szCs w:val="28"/>
        </w:rPr>
      </w:pPr>
    </w:p>
    <w:p w14:paraId="3F8C6D7E" w14:textId="77777777" w:rsidR="003A7D1A" w:rsidRDefault="00731194" w:rsidP="003A7D1A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br w:type="page"/>
      </w:r>
      <w:r w:rsidR="003C6209"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>Table of Content</w:t>
      </w:r>
      <w:r w:rsidR="003A7D1A">
        <w:rPr>
          <w:rFonts w:asciiTheme="majorBidi" w:hAnsiTheme="majorBidi" w:cstheme="majorBidi"/>
          <w:b/>
          <w:color w:val="000000" w:themeColor="text1"/>
          <w:sz w:val="28"/>
          <w:szCs w:val="36"/>
        </w:rPr>
        <w:t xml:space="preserve"> </w:t>
      </w:r>
    </w:p>
    <w:p w14:paraId="0FE5BFAF" w14:textId="77777777" w:rsidR="003A7D1A" w:rsidRDefault="003A7D1A" w:rsidP="003A7D1A">
      <w:pPr>
        <w:spacing w:line="259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10E5F044" w14:textId="095152E5" w:rsidR="003A7D1A" w:rsidRPr="003663A4" w:rsidRDefault="003A7D1A" w:rsidP="003A7D1A">
      <w:pPr>
        <w:spacing w:line="259" w:lineRule="auto"/>
        <w:jc w:val="center"/>
        <w:rPr>
          <w:rFonts w:asciiTheme="majorBidi" w:hAnsiTheme="majorBidi" w:cstheme="majorBidi"/>
          <w:bCs/>
          <w:szCs w:val="24"/>
        </w:rPr>
      </w:pPr>
      <w:r>
        <w:rPr>
          <w:rFonts w:asciiTheme="majorBidi" w:hAnsiTheme="majorBidi" w:cstheme="majorBidi"/>
          <w:bCs/>
          <w:szCs w:val="24"/>
        </w:rPr>
        <w:t>Declaration …………………………………………………………………………</w:t>
      </w:r>
      <w:proofErr w:type="gramStart"/>
      <w:r>
        <w:rPr>
          <w:rFonts w:asciiTheme="majorBidi" w:hAnsiTheme="majorBidi" w:cstheme="majorBidi"/>
          <w:bCs/>
          <w:szCs w:val="24"/>
        </w:rPr>
        <w:t>…..</w:t>
      </w:r>
      <w:proofErr w:type="gramEnd"/>
      <w:r>
        <w:rPr>
          <w:rFonts w:asciiTheme="majorBidi" w:hAnsiTheme="majorBidi" w:cstheme="majorBidi"/>
          <w:bCs/>
          <w:szCs w:val="24"/>
        </w:rPr>
        <w:t>…………… v</w:t>
      </w:r>
    </w:p>
    <w:p w14:paraId="603F160D" w14:textId="40CDC0A0" w:rsidR="003A7D1A" w:rsidRPr="003663A4" w:rsidRDefault="003A7D1A" w:rsidP="003A7D1A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5728B0">
        <w:rPr>
          <w:rFonts w:asciiTheme="majorBidi" w:hAnsiTheme="majorBidi" w:cstheme="majorBidi"/>
          <w:bCs/>
          <w:szCs w:val="24"/>
        </w:rPr>
        <w:t>Acknowledgment</w:t>
      </w:r>
      <w:r>
        <w:rPr>
          <w:rFonts w:asciiTheme="majorBidi" w:hAnsiTheme="majorBidi" w:cstheme="majorBidi"/>
          <w:bCs/>
          <w:szCs w:val="24"/>
        </w:rPr>
        <w:t>……………………………………………………………………………</w:t>
      </w:r>
      <w:r w:rsidR="00D213D0">
        <w:rPr>
          <w:rFonts w:asciiTheme="majorBidi" w:hAnsiTheme="majorBidi" w:cstheme="majorBidi"/>
          <w:bCs/>
          <w:szCs w:val="24"/>
        </w:rPr>
        <w:t>.</w:t>
      </w:r>
      <w:r>
        <w:rPr>
          <w:rFonts w:asciiTheme="majorBidi" w:hAnsiTheme="majorBidi" w:cstheme="majorBidi"/>
          <w:bCs/>
          <w:szCs w:val="24"/>
        </w:rPr>
        <w:t>………. vi</w:t>
      </w:r>
    </w:p>
    <w:p w14:paraId="6F3DD726" w14:textId="77777777" w:rsidR="003A7D1A" w:rsidRPr="003663A4" w:rsidRDefault="003A7D1A" w:rsidP="003A7D1A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Table of Contents </w:t>
      </w:r>
      <w:r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… vii</w:t>
      </w:r>
    </w:p>
    <w:p w14:paraId="3273B242" w14:textId="77777777" w:rsidR="003A7D1A" w:rsidRPr="003663A4" w:rsidRDefault="003A7D1A" w:rsidP="003A7D1A">
      <w:pPr>
        <w:spacing w:line="480" w:lineRule="auto"/>
        <w:jc w:val="both"/>
        <w:rPr>
          <w:rFonts w:asciiTheme="majorBidi" w:hAnsiTheme="majorBidi" w:cstheme="majorBidi"/>
          <w:bCs/>
          <w:szCs w:val="24"/>
        </w:rPr>
      </w:pPr>
      <w:r w:rsidRPr="003663A4">
        <w:rPr>
          <w:rFonts w:asciiTheme="majorBidi" w:hAnsiTheme="majorBidi" w:cstheme="majorBidi"/>
          <w:bCs/>
          <w:szCs w:val="24"/>
        </w:rPr>
        <w:t xml:space="preserve">Abstract </w:t>
      </w:r>
      <w:r>
        <w:rPr>
          <w:rFonts w:asciiTheme="majorBidi" w:hAnsiTheme="majorBidi" w:cstheme="majorBidi"/>
          <w:bCs/>
          <w:szCs w:val="24"/>
        </w:rPr>
        <w:t>…………………………………………………………………………………………</w:t>
      </w:r>
      <w:proofErr w:type="gramStart"/>
      <w:r>
        <w:rPr>
          <w:rFonts w:asciiTheme="majorBidi" w:hAnsiTheme="majorBidi" w:cstheme="majorBidi"/>
          <w:bCs/>
          <w:szCs w:val="24"/>
        </w:rPr>
        <w:t>…..</w:t>
      </w:r>
      <w:proofErr w:type="gramEnd"/>
      <w:r>
        <w:rPr>
          <w:rFonts w:asciiTheme="majorBidi" w:hAnsiTheme="majorBidi" w:cstheme="majorBidi"/>
          <w:bCs/>
          <w:szCs w:val="24"/>
        </w:rPr>
        <w:t xml:space="preserve"> viii</w:t>
      </w:r>
    </w:p>
    <w:p w14:paraId="1B8A65B8" w14:textId="77777777" w:rsidR="003A7D1A" w:rsidRPr="00A06A6B" w:rsidRDefault="003A7D1A" w:rsidP="003A7D1A">
      <w:pPr>
        <w:spacing w:line="480" w:lineRule="auto"/>
        <w:jc w:val="both"/>
        <w:rPr>
          <w:rFonts w:asciiTheme="majorBidi" w:hAnsiTheme="majorBidi" w:cstheme="majorBidi"/>
          <w:b/>
          <w:smallCaps/>
          <w:szCs w:val="24"/>
        </w:rPr>
      </w:pPr>
      <w:r w:rsidRPr="008611FE">
        <w:rPr>
          <w:rFonts w:asciiTheme="majorBidi" w:hAnsiTheme="majorBidi" w:cstheme="majorBidi"/>
          <w:b/>
          <w:szCs w:val="24"/>
        </w:rPr>
        <w:t xml:space="preserve">Chapter – 1: Introduction                                                                                                                                 </w:t>
      </w:r>
      <w:r>
        <w:rPr>
          <w:rFonts w:asciiTheme="majorBidi" w:hAnsiTheme="majorBidi" w:cstheme="majorBidi"/>
          <w:b/>
          <w:smallCaps/>
          <w:szCs w:val="24"/>
        </w:rPr>
        <w:t>1</w:t>
      </w:r>
    </w:p>
    <w:p w14:paraId="276D1238" w14:textId="77777777" w:rsidR="003A7D1A" w:rsidRPr="00E66064" w:rsidRDefault="003A7D1A" w:rsidP="003A7D1A">
      <w:pPr>
        <w:pStyle w:val="ListParagraph"/>
        <w:numPr>
          <w:ilvl w:val="1"/>
          <w:numId w:val="1"/>
        </w:numPr>
        <w:spacing w:line="480" w:lineRule="auto"/>
        <w:ind w:left="810" w:hanging="540"/>
        <w:jc w:val="both"/>
        <w:rPr>
          <w:rFonts w:asciiTheme="majorBidi" w:hAnsiTheme="majorBidi" w:cstheme="majorBidi"/>
          <w:bCs/>
          <w:smallCaps/>
          <w:szCs w:val="24"/>
        </w:rPr>
      </w:pPr>
      <w:r>
        <w:rPr>
          <w:rFonts w:asciiTheme="majorBidi" w:hAnsiTheme="majorBidi" w:cstheme="majorBidi"/>
          <w:bCs/>
          <w:szCs w:val="24"/>
        </w:rPr>
        <w:t xml:space="preserve">Background / Motivation for the </w:t>
      </w:r>
      <w:proofErr w:type="gramStart"/>
      <w:r>
        <w:rPr>
          <w:rFonts w:asciiTheme="majorBidi" w:hAnsiTheme="majorBidi" w:cstheme="majorBidi"/>
          <w:bCs/>
          <w:szCs w:val="24"/>
        </w:rPr>
        <w:t>Study..</w:t>
      </w:r>
      <w:proofErr w:type="gramEnd"/>
      <w:r>
        <w:rPr>
          <w:rFonts w:asciiTheme="majorBidi" w:hAnsiTheme="majorBidi" w:cstheme="majorBidi"/>
          <w:bCs/>
          <w:szCs w:val="24"/>
        </w:rPr>
        <w:t>…………………………………..………..  1</w:t>
      </w:r>
    </w:p>
    <w:p w14:paraId="3330E074" w14:textId="1E60C809" w:rsidR="00731194" w:rsidRDefault="00731194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76723475" w14:textId="77777777" w:rsidR="003A7D1A" w:rsidRDefault="003A7D1A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br/>
      </w:r>
    </w:p>
    <w:p w14:paraId="1A7E01EB" w14:textId="77777777" w:rsidR="003A7D1A" w:rsidRDefault="003A7D1A">
      <w:pPr>
        <w:spacing w:line="259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br w:type="page"/>
      </w:r>
    </w:p>
    <w:p w14:paraId="45F50AC0" w14:textId="16537361" w:rsidR="00731194" w:rsidRDefault="003C6209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  <w:r>
        <w:rPr>
          <w:rFonts w:asciiTheme="majorBidi" w:hAnsiTheme="majorBidi" w:cstheme="majorBidi"/>
          <w:b/>
          <w:color w:val="000000" w:themeColor="text1"/>
          <w:sz w:val="28"/>
          <w:szCs w:val="36"/>
        </w:rPr>
        <w:lastRenderedPageBreak/>
        <w:t xml:space="preserve">Abstract </w:t>
      </w:r>
    </w:p>
    <w:p w14:paraId="717AFCD8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7B80074" w14:textId="77777777" w:rsidR="00D353D8" w:rsidRDefault="00D353D8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207F36D1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E2F7A3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7A984373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16A93EE7" w14:textId="77777777" w:rsidR="00731194" w:rsidRDefault="00731194" w:rsidP="0031138C">
      <w:pPr>
        <w:tabs>
          <w:tab w:val="left" w:pos="435"/>
          <w:tab w:val="center" w:pos="4513"/>
        </w:tabs>
        <w:spacing w:after="200" w:line="480" w:lineRule="auto"/>
        <w:jc w:val="center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3271DAA1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43ACC7AE" w14:textId="77777777" w:rsidR="00552404" w:rsidRDefault="00552404" w:rsidP="00552404">
      <w:pPr>
        <w:tabs>
          <w:tab w:val="left" w:pos="435"/>
          <w:tab w:val="center" w:pos="4513"/>
        </w:tabs>
        <w:spacing w:after="200" w:line="480" w:lineRule="auto"/>
        <w:rPr>
          <w:rFonts w:asciiTheme="majorBidi" w:hAnsiTheme="majorBidi" w:cstheme="majorBidi"/>
          <w:b/>
          <w:color w:val="000000" w:themeColor="text1"/>
          <w:sz w:val="28"/>
          <w:szCs w:val="36"/>
        </w:rPr>
      </w:pPr>
    </w:p>
    <w:p w14:paraId="04E55B4E" w14:textId="6DDA58DA" w:rsidR="005A1D38" w:rsidRPr="00026E7A" w:rsidRDefault="0031138C" w:rsidP="00D15D80">
      <w:pPr>
        <w:tabs>
          <w:tab w:val="left" w:pos="435"/>
          <w:tab w:val="center" w:pos="4513"/>
        </w:tabs>
        <w:spacing w:after="200" w:line="480" w:lineRule="auto"/>
        <w:rPr>
          <w:i/>
          <w:iCs/>
        </w:rPr>
      </w:pP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Key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w</w:t>
      </w:r>
      <w:r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ords</w:t>
      </w:r>
      <w:r w:rsidR="00552404" w:rsidRPr="00026E7A">
        <w:rPr>
          <w:rFonts w:asciiTheme="majorBidi" w:hAnsiTheme="majorBidi" w:cstheme="majorBidi"/>
          <w:b/>
          <w:i/>
          <w:iCs/>
          <w:color w:val="000000" w:themeColor="text1"/>
          <w:sz w:val="28"/>
          <w:szCs w:val="36"/>
        </w:rPr>
        <w:t>:</w:t>
      </w:r>
    </w:p>
    <w:sectPr w:rsidR="005A1D38" w:rsidRPr="00026E7A" w:rsidSect="00961CE4">
      <w:headerReference w:type="default" r:id="rId8"/>
      <w:pgSz w:w="11907" w:h="16839" w:code="9"/>
      <w:pgMar w:top="1440" w:right="1440" w:bottom="1440" w:left="1440" w:header="720" w:footer="720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D8C29" w14:textId="77777777" w:rsidR="009E10B7" w:rsidRDefault="009E10B7" w:rsidP="007174F5">
      <w:pPr>
        <w:spacing w:after="0" w:line="240" w:lineRule="auto"/>
      </w:pPr>
      <w:r>
        <w:separator/>
      </w:r>
    </w:p>
  </w:endnote>
  <w:endnote w:type="continuationSeparator" w:id="0">
    <w:p w14:paraId="2CDC6A14" w14:textId="77777777" w:rsidR="009E10B7" w:rsidRDefault="009E10B7" w:rsidP="00717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14173" w14:textId="77777777" w:rsidR="009E10B7" w:rsidRDefault="009E10B7" w:rsidP="007174F5">
      <w:pPr>
        <w:spacing w:after="0" w:line="240" w:lineRule="auto"/>
      </w:pPr>
      <w:r>
        <w:separator/>
      </w:r>
    </w:p>
  </w:footnote>
  <w:footnote w:type="continuationSeparator" w:id="0">
    <w:p w14:paraId="09B9846C" w14:textId="77777777" w:rsidR="009E10B7" w:rsidRDefault="009E10B7" w:rsidP="007174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4667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EFD58B" w14:textId="38A58B5A" w:rsidR="00552404" w:rsidRDefault="0055240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0B025" w14:textId="77777777" w:rsidR="005F4F46" w:rsidRDefault="005F4F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356D"/>
    <w:multiLevelType w:val="multilevel"/>
    <w:tmpl w:val="8F22A10C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cstheme="majorBidi" w:hint="default"/>
      </w:rPr>
    </w:lvl>
    <w:lvl w:ilvl="1">
      <w:start w:val="1"/>
      <w:numFmt w:val="decimal"/>
      <w:lvlText w:val="%1.%2."/>
      <w:lvlJc w:val="left"/>
      <w:pPr>
        <w:ind w:left="660" w:hanging="360"/>
      </w:pPr>
      <w:rPr>
        <w:rFonts w:asciiTheme="majorBidi" w:hAnsiTheme="majorBidi" w:cstheme="majorBidi" w:hint="default"/>
      </w:rPr>
    </w:lvl>
    <w:lvl w:ilvl="2">
      <w:start w:val="1"/>
      <w:numFmt w:val="decimal"/>
      <w:lvlText w:val="%1.%2.%3."/>
      <w:lvlJc w:val="left"/>
      <w:pPr>
        <w:ind w:left="13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lvlText w:val="%1.%2.%3.%4."/>
      <w:lvlJc w:val="left"/>
      <w:pPr>
        <w:ind w:left="1620" w:hanging="720"/>
      </w:pPr>
      <w:rPr>
        <w:rFonts w:asciiTheme="majorBidi" w:hAnsiTheme="majorBidi" w:cstheme="majorBidi" w:hint="default"/>
      </w:rPr>
    </w:lvl>
    <w:lvl w:ilvl="4">
      <w:start w:val="1"/>
      <w:numFmt w:val="decimal"/>
      <w:lvlText w:val="%1.%2.%3.%4.%5."/>
      <w:lvlJc w:val="left"/>
      <w:pPr>
        <w:ind w:left="2280" w:hanging="1080"/>
      </w:pPr>
      <w:rPr>
        <w:rFonts w:asciiTheme="majorBidi" w:hAnsiTheme="majorBidi" w:cstheme="majorBidi" w:hint="default"/>
      </w:rPr>
    </w:lvl>
    <w:lvl w:ilvl="5">
      <w:start w:val="1"/>
      <w:numFmt w:val="decimal"/>
      <w:lvlText w:val="%1.%2.%3.%4.%5.%6."/>
      <w:lvlJc w:val="left"/>
      <w:pPr>
        <w:ind w:left="2580" w:hanging="1080"/>
      </w:pPr>
      <w:rPr>
        <w:rFonts w:asciiTheme="majorBidi" w:hAnsiTheme="majorBidi" w:cstheme="majorBidi" w:hint="default"/>
      </w:rPr>
    </w:lvl>
    <w:lvl w:ilvl="6">
      <w:start w:val="1"/>
      <w:numFmt w:val="decimal"/>
      <w:lvlText w:val="%1.%2.%3.%4.%5.%6.%7."/>
      <w:lvlJc w:val="left"/>
      <w:pPr>
        <w:ind w:left="3240" w:hanging="1440"/>
      </w:pPr>
      <w:rPr>
        <w:rFonts w:asciiTheme="majorBidi" w:hAnsiTheme="majorBidi" w:cstheme="majorBidi" w:hint="default"/>
      </w:rPr>
    </w:lvl>
    <w:lvl w:ilvl="7">
      <w:start w:val="1"/>
      <w:numFmt w:val="decimal"/>
      <w:lvlText w:val="%1.%2.%3.%4.%5.%6.%7.%8."/>
      <w:lvlJc w:val="left"/>
      <w:pPr>
        <w:ind w:left="3540" w:hanging="1440"/>
      </w:pPr>
      <w:rPr>
        <w:rFonts w:asciiTheme="majorBidi" w:hAnsiTheme="majorBidi" w:cstheme="majorBidi" w:hint="default"/>
      </w:rPr>
    </w:lvl>
    <w:lvl w:ilvl="8">
      <w:start w:val="1"/>
      <w:numFmt w:val="decimal"/>
      <w:lvlText w:val="%1.%2.%3.%4.%5.%6.%7.%8.%9."/>
      <w:lvlJc w:val="left"/>
      <w:pPr>
        <w:ind w:left="4200" w:hanging="1800"/>
      </w:pPr>
      <w:rPr>
        <w:rFonts w:asciiTheme="majorBidi" w:hAnsiTheme="majorBidi" w:cstheme="majorBidi" w:hint="default"/>
      </w:rPr>
    </w:lvl>
  </w:abstractNum>
  <w:num w:numId="1" w16cid:durableId="15294160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MDc1tLQ0MjSytDBX0lEKTi0uzszPAykwrAUA6lgaZSwAAAA="/>
  </w:docVars>
  <w:rsids>
    <w:rsidRoot w:val="0031138C"/>
    <w:rsid w:val="00026E7A"/>
    <w:rsid w:val="00030A22"/>
    <w:rsid w:val="000D79D6"/>
    <w:rsid w:val="00272A8E"/>
    <w:rsid w:val="003004AB"/>
    <w:rsid w:val="0031138C"/>
    <w:rsid w:val="003A753F"/>
    <w:rsid w:val="003A7D1A"/>
    <w:rsid w:val="003C6209"/>
    <w:rsid w:val="003F6D7C"/>
    <w:rsid w:val="00494EEE"/>
    <w:rsid w:val="0051553C"/>
    <w:rsid w:val="00552404"/>
    <w:rsid w:val="005A1D38"/>
    <w:rsid w:val="005D341F"/>
    <w:rsid w:val="005E104D"/>
    <w:rsid w:val="005F4F10"/>
    <w:rsid w:val="005F4F46"/>
    <w:rsid w:val="00603A6A"/>
    <w:rsid w:val="00665CA8"/>
    <w:rsid w:val="00677930"/>
    <w:rsid w:val="006974E1"/>
    <w:rsid w:val="006B2B81"/>
    <w:rsid w:val="007174F5"/>
    <w:rsid w:val="00731194"/>
    <w:rsid w:val="00740744"/>
    <w:rsid w:val="007C3B73"/>
    <w:rsid w:val="0081180B"/>
    <w:rsid w:val="00845010"/>
    <w:rsid w:val="00845B3A"/>
    <w:rsid w:val="00887286"/>
    <w:rsid w:val="0090342F"/>
    <w:rsid w:val="009210D5"/>
    <w:rsid w:val="00961CE4"/>
    <w:rsid w:val="00996270"/>
    <w:rsid w:val="009C1AE3"/>
    <w:rsid w:val="009E10B7"/>
    <w:rsid w:val="00A479B2"/>
    <w:rsid w:val="00B50783"/>
    <w:rsid w:val="00B953F6"/>
    <w:rsid w:val="00BC613F"/>
    <w:rsid w:val="00BE0091"/>
    <w:rsid w:val="00BF0BC4"/>
    <w:rsid w:val="00C11087"/>
    <w:rsid w:val="00C20CC1"/>
    <w:rsid w:val="00C315E0"/>
    <w:rsid w:val="00CF62AF"/>
    <w:rsid w:val="00D15D80"/>
    <w:rsid w:val="00D213D0"/>
    <w:rsid w:val="00D353D8"/>
    <w:rsid w:val="00E45C93"/>
    <w:rsid w:val="00EB60AC"/>
    <w:rsid w:val="00EC43C5"/>
    <w:rsid w:val="00FD135B"/>
    <w:rsid w:val="00FF36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9B2476"/>
  <w15:docId w15:val="{388E0E24-160D-49B2-9BE6-E538D06DD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38C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38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0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091"/>
    <w:rPr>
      <w:rFonts w:ascii="Tahoma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524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404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21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210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210D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1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10D5"/>
    <w:rPr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3A7D1A"/>
    <w:pPr>
      <w:spacing w:line="259" w:lineRule="auto"/>
      <w:ind w:left="720"/>
      <w:contextualSpacing/>
    </w:pPr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8</Pages>
  <Words>189</Words>
  <Characters>1266</Characters>
  <Application>Microsoft Office Word</Application>
  <DocSecurity>0</DocSecurity>
  <Lines>13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 Anwar</dc:creator>
  <cp:lastModifiedBy>Muhammad Asif</cp:lastModifiedBy>
  <cp:revision>44</cp:revision>
  <dcterms:created xsi:type="dcterms:W3CDTF">2023-12-03T14:33:00Z</dcterms:created>
  <dcterms:modified xsi:type="dcterms:W3CDTF">2023-12-0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edd26a0b0b8befc43afc800eecdc315c284f3a2bf9fb0c35e06003f813332e</vt:lpwstr>
  </property>
</Properties>
</file>